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FEC054" w14:textId="77777777" w:rsidR="009B1C35" w:rsidRPr="009B1C35" w:rsidRDefault="009B1C35" w:rsidP="009B1C35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B1C35">
        <w:rPr>
          <w:rFonts w:ascii="Times New Roman" w:hAnsi="Times New Roman" w:cs="Times New Roman"/>
          <w:b/>
          <w:bCs/>
          <w:sz w:val="32"/>
          <w:szCs w:val="32"/>
        </w:rPr>
        <w:t>CASE STUDY: IRIS PLANT CLASSIFICATION USING K-NEAREST NEIGHBORS</w:t>
      </w:r>
    </w:p>
    <w:p w14:paraId="0D837BB9" w14:textId="77777777" w:rsidR="009B1C35" w:rsidRPr="009B1C35" w:rsidRDefault="009B1C35" w:rsidP="009B1C35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B1C35">
        <w:rPr>
          <w:rFonts w:ascii="Times New Roman" w:hAnsi="Times New Roman" w:cs="Times New Roman"/>
          <w:sz w:val="24"/>
          <w:szCs w:val="24"/>
        </w:rPr>
        <w:t>K nearest neighbors is a simple algorithm that stores all available cases and classifies new cases based on a similarity measure (e.g., distance functions). A case is classified by a majority vote of its neighbors, with the case being assigned to the class most common amongst its K nearest neighbors measured by a distance function. If K = 1, then the case is simply assigned to the class of its nearest neighbor. More information at: </w:t>
      </w:r>
      <w:hyperlink r:id="rId5" w:tgtFrame="_blank" w:history="1">
        <w:r w:rsidRPr="009B1C35">
          <w:rPr>
            <w:rStyle w:val="Hyperlink"/>
            <w:rFonts w:ascii="Times New Roman" w:hAnsi="Times New Roman" w:cs="Times New Roman"/>
            <w:sz w:val="24"/>
            <w:szCs w:val="24"/>
          </w:rPr>
          <w:t>https://bit.ly/2GLAhe9</w:t>
        </w:r>
      </w:hyperlink>
    </w:p>
    <w:p w14:paraId="31E3DBF5" w14:textId="44AEE9C3" w:rsidR="00714CBB" w:rsidRPr="009B1C35" w:rsidRDefault="00714CBB" w:rsidP="009B1C3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F5D411A" w14:textId="044C8467" w:rsidR="009B1C35" w:rsidRPr="009B1C35" w:rsidRDefault="009B1C35" w:rsidP="009B1C35">
      <w:pPr>
        <w:pStyle w:val="Heading2"/>
      </w:pPr>
      <w:r w:rsidRPr="009B1C35">
        <w:t xml:space="preserve">PROBLEM </w:t>
      </w:r>
      <w:r w:rsidRPr="009B1C35">
        <w:t>STATEMENT</w:t>
      </w:r>
      <w:r>
        <w:t>:</w:t>
      </w:r>
    </w:p>
    <w:p w14:paraId="47975936" w14:textId="77777777" w:rsidR="009B1C35" w:rsidRPr="009B1C35" w:rsidRDefault="009B1C35" w:rsidP="009B1C35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B1C35">
        <w:rPr>
          <w:rFonts w:ascii="Times New Roman" w:hAnsi="Times New Roman" w:cs="Times New Roman"/>
          <w:sz w:val="24"/>
          <w:szCs w:val="24"/>
        </w:rPr>
        <w:t>The data set contains 3 classes of 50 instances each, where each class refers to a type of iris plant. The attribute to be predicted is the class of iris plant. The classes are as follows: 1. Iris Setosa, 2. Iris Versicolour, 3. Iris Virginica</w:t>
      </w:r>
    </w:p>
    <w:p w14:paraId="1446537F" w14:textId="77777777" w:rsidR="009B1C35" w:rsidRPr="009B1C35" w:rsidRDefault="009B1C35" w:rsidP="009B1C35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B1C35">
        <w:rPr>
          <w:rFonts w:ascii="Times New Roman" w:hAnsi="Times New Roman" w:cs="Times New Roman"/>
          <w:sz w:val="24"/>
          <w:szCs w:val="24"/>
        </w:rPr>
        <w:t>There are 4 features:</w:t>
      </w:r>
    </w:p>
    <w:p w14:paraId="68FDF1AC" w14:textId="77777777" w:rsidR="009B1C35" w:rsidRPr="009B1C35" w:rsidRDefault="009B1C35" w:rsidP="009B1C35">
      <w:pPr>
        <w:jc w:val="both"/>
        <w:rPr>
          <w:rFonts w:ascii="Times New Roman" w:hAnsi="Times New Roman" w:cs="Times New Roman"/>
          <w:sz w:val="24"/>
          <w:szCs w:val="24"/>
        </w:rPr>
      </w:pPr>
      <w:r w:rsidRPr="009B1C35">
        <w:rPr>
          <w:rFonts w:ascii="Times New Roman" w:hAnsi="Times New Roman" w:cs="Times New Roman"/>
          <w:sz w:val="24"/>
          <w:szCs w:val="24"/>
        </w:rPr>
        <w:t>sepalLength: sepal length in cm</w:t>
      </w:r>
    </w:p>
    <w:p w14:paraId="712D38B6" w14:textId="77777777" w:rsidR="009B1C35" w:rsidRPr="009B1C35" w:rsidRDefault="009B1C35" w:rsidP="009B1C35">
      <w:pPr>
        <w:jc w:val="both"/>
        <w:rPr>
          <w:rFonts w:ascii="Times New Roman" w:hAnsi="Times New Roman" w:cs="Times New Roman"/>
          <w:sz w:val="24"/>
          <w:szCs w:val="24"/>
        </w:rPr>
      </w:pPr>
      <w:r w:rsidRPr="009B1C35">
        <w:rPr>
          <w:rFonts w:ascii="Times New Roman" w:hAnsi="Times New Roman" w:cs="Times New Roman"/>
          <w:sz w:val="24"/>
          <w:szCs w:val="24"/>
        </w:rPr>
        <w:t>sepalWidth: sepal width in cm</w:t>
      </w:r>
    </w:p>
    <w:p w14:paraId="6EE5872A" w14:textId="77777777" w:rsidR="009B1C35" w:rsidRPr="009B1C35" w:rsidRDefault="009B1C35" w:rsidP="009B1C35">
      <w:pPr>
        <w:jc w:val="both"/>
        <w:rPr>
          <w:rFonts w:ascii="Times New Roman" w:hAnsi="Times New Roman" w:cs="Times New Roman"/>
          <w:sz w:val="24"/>
          <w:szCs w:val="24"/>
        </w:rPr>
      </w:pPr>
      <w:r w:rsidRPr="009B1C35">
        <w:rPr>
          <w:rFonts w:ascii="Times New Roman" w:hAnsi="Times New Roman" w:cs="Times New Roman"/>
          <w:sz w:val="24"/>
          <w:szCs w:val="24"/>
        </w:rPr>
        <w:t>petalLength: petal length in cm</w:t>
      </w:r>
    </w:p>
    <w:p w14:paraId="767F4992" w14:textId="77777777" w:rsidR="009B1C35" w:rsidRPr="009B1C35" w:rsidRDefault="009B1C35" w:rsidP="009B1C35">
      <w:pPr>
        <w:jc w:val="both"/>
        <w:rPr>
          <w:rFonts w:ascii="Times New Roman" w:hAnsi="Times New Roman" w:cs="Times New Roman"/>
          <w:sz w:val="24"/>
          <w:szCs w:val="24"/>
        </w:rPr>
      </w:pPr>
      <w:r w:rsidRPr="009B1C35">
        <w:rPr>
          <w:rFonts w:ascii="Times New Roman" w:hAnsi="Times New Roman" w:cs="Times New Roman"/>
          <w:sz w:val="24"/>
          <w:szCs w:val="24"/>
        </w:rPr>
        <w:t>petalWidth: petal width in cm</w:t>
      </w:r>
    </w:p>
    <w:p w14:paraId="0C3654DD" w14:textId="32AF25DE" w:rsidR="009B1C35" w:rsidRPr="009B1C35" w:rsidRDefault="009B1C35" w:rsidP="009B1C35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B1C35">
        <w:rPr>
          <w:rFonts w:ascii="Times New Roman" w:hAnsi="Times New Roman" w:cs="Times New Roman"/>
          <w:sz w:val="24"/>
          <w:szCs w:val="24"/>
        </w:rPr>
        <w:t>There are 3 classes representing class label of iris flower {1,2,3}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B624847" w14:textId="77777777" w:rsidR="009B1C35" w:rsidRPr="009B1C35" w:rsidRDefault="009B1C35" w:rsidP="009B1C35">
      <w:pPr>
        <w:jc w:val="both"/>
        <w:rPr>
          <w:rFonts w:ascii="Times New Roman" w:hAnsi="Times New Roman" w:cs="Times New Roman"/>
          <w:sz w:val="24"/>
          <w:szCs w:val="24"/>
        </w:rPr>
      </w:pPr>
      <w:r w:rsidRPr="009B1C35">
        <w:rPr>
          <w:rFonts w:ascii="Times New Roman" w:hAnsi="Times New Roman" w:cs="Times New Roman"/>
          <w:sz w:val="24"/>
          <w:szCs w:val="24"/>
        </w:rPr>
        <w:t>Iris Setosa</w:t>
      </w:r>
    </w:p>
    <w:p w14:paraId="247B82CB" w14:textId="77777777" w:rsidR="009B1C35" w:rsidRPr="009B1C35" w:rsidRDefault="009B1C35" w:rsidP="009B1C35">
      <w:pPr>
        <w:jc w:val="both"/>
        <w:rPr>
          <w:rFonts w:ascii="Times New Roman" w:hAnsi="Times New Roman" w:cs="Times New Roman"/>
          <w:sz w:val="24"/>
          <w:szCs w:val="24"/>
        </w:rPr>
      </w:pPr>
      <w:r w:rsidRPr="009B1C35">
        <w:rPr>
          <w:rFonts w:ascii="Times New Roman" w:hAnsi="Times New Roman" w:cs="Times New Roman"/>
          <w:sz w:val="24"/>
          <w:szCs w:val="24"/>
        </w:rPr>
        <w:t>Iris Versicolour</w:t>
      </w:r>
    </w:p>
    <w:p w14:paraId="315565A9" w14:textId="77777777" w:rsidR="009B1C35" w:rsidRPr="009B1C35" w:rsidRDefault="009B1C35" w:rsidP="009B1C35">
      <w:pPr>
        <w:jc w:val="both"/>
        <w:rPr>
          <w:rFonts w:ascii="Times New Roman" w:hAnsi="Times New Roman" w:cs="Times New Roman"/>
          <w:sz w:val="24"/>
          <w:szCs w:val="24"/>
        </w:rPr>
      </w:pPr>
      <w:r w:rsidRPr="009B1C35">
        <w:rPr>
          <w:rFonts w:ascii="Times New Roman" w:hAnsi="Times New Roman" w:cs="Times New Roman"/>
          <w:sz w:val="24"/>
          <w:szCs w:val="24"/>
        </w:rPr>
        <w:t>Iris Virginica</w:t>
      </w:r>
    </w:p>
    <w:p w14:paraId="054AA6D3" w14:textId="61AA6D19" w:rsidR="009B1C35" w:rsidRDefault="009B1C35" w:rsidP="009B1C35">
      <w:pPr>
        <w:pStyle w:val="Heading2"/>
      </w:pPr>
      <w:r w:rsidRPr="009B1C35">
        <w:t>Steps Involved:</w:t>
      </w:r>
    </w:p>
    <w:p w14:paraId="62283524" w14:textId="126EAE90" w:rsidR="009B1C35" w:rsidRPr="009B1C35" w:rsidRDefault="009B1C35" w:rsidP="009B1C35">
      <w:r>
        <w:tab/>
        <w:t>Data set used is ‘Iris.csv’</w:t>
      </w:r>
    </w:p>
    <w:p w14:paraId="56B9201F" w14:textId="148790F6" w:rsidR="009B1C35" w:rsidRPr="009B1C35" w:rsidRDefault="009B1C35" w:rsidP="009B1C3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B1C35">
        <w:rPr>
          <w:rFonts w:ascii="Times New Roman" w:hAnsi="Times New Roman" w:cs="Times New Roman"/>
          <w:sz w:val="24"/>
          <w:szCs w:val="24"/>
        </w:rPr>
        <w:t>IMPORTING DATA</w:t>
      </w:r>
    </w:p>
    <w:p w14:paraId="35DAE576" w14:textId="77777777" w:rsidR="009B1C35" w:rsidRPr="009B1C35" w:rsidRDefault="009B1C35" w:rsidP="009B1C3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B1C35">
        <w:rPr>
          <w:rFonts w:ascii="Times New Roman" w:hAnsi="Times New Roman" w:cs="Times New Roman"/>
          <w:sz w:val="24"/>
          <w:szCs w:val="24"/>
        </w:rPr>
        <w:t>EXPLORING THE DATASET</w:t>
      </w:r>
    </w:p>
    <w:p w14:paraId="4AF7C147" w14:textId="77777777" w:rsidR="009B1C35" w:rsidRPr="009B1C35" w:rsidRDefault="009B1C35" w:rsidP="009B1C3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B1C35">
        <w:rPr>
          <w:rFonts w:ascii="Times New Roman" w:hAnsi="Times New Roman" w:cs="Times New Roman"/>
          <w:sz w:val="24"/>
          <w:szCs w:val="24"/>
        </w:rPr>
        <w:t>DATA CLEANING</w:t>
      </w:r>
    </w:p>
    <w:p w14:paraId="14EB7062" w14:textId="77777777" w:rsidR="009B1C35" w:rsidRPr="009B1C35" w:rsidRDefault="009B1C35" w:rsidP="009B1C3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B1C35">
        <w:rPr>
          <w:rFonts w:ascii="Times New Roman" w:hAnsi="Times New Roman" w:cs="Times New Roman"/>
          <w:sz w:val="24"/>
          <w:szCs w:val="24"/>
        </w:rPr>
        <w:t>TRAINING THE MODEL</w:t>
      </w:r>
    </w:p>
    <w:p w14:paraId="5884EBB7" w14:textId="130AB21D" w:rsidR="009B1C35" w:rsidRPr="009B1C35" w:rsidRDefault="009B1C35" w:rsidP="009B1C3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B1C35">
        <w:rPr>
          <w:rFonts w:ascii="Times New Roman" w:hAnsi="Times New Roman" w:cs="Times New Roman"/>
          <w:sz w:val="24"/>
          <w:szCs w:val="24"/>
        </w:rPr>
        <w:t>EVALUATING THE MODEL</w:t>
      </w:r>
    </w:p>
    <w:p w14:paraId="1590C5A6" w14:textId="77777777" w:rsidR="009B1C35" w:rsidRPr="009B1C35" w:rsidRDefault="009B1C35" w:rsidP="009B1C3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9A2B027" w14:textId="214CACE0" w:rsidR="009B1C35" w:rsidRPr="009B1C35" w:rsidRDefault="009B1C35" w:rsidP="009B1C35">
      <w:pPr>
        <w:pStyle w:val="Heading1"/>
        <w:jc w:val="center"/>
      </w:pPr>
      <w:r w:rsidRPr="009B1C35">
        <w:lastRenderedPageBreak/>
        <w:t>EXCELLENT JOB! NOW YOU BECAME EXPERT IN K-NEAREST NEIGHBORS, KEEP UP THE GOOD WORK!</w:t>
      </w:r>
    </w:p>
    <w:p w14:paraId="1C5FC885" w14:textId="77777777" w:rsidR="009B1C35" w:rsidRPr="009B1C35" w:rsidRDefault="009B1C35" w:rsidP="009B1C3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D0F72C" w14:textId="77777777" w:rsidR="009B1C35" w:rsidRPr="009B1C35" w:rsidRDefault="009B1C35" w:rsidP="009B1C35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9B1C35" w:rsidRPr="009B1C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B6029E"/>
    <w:multiLevelType w:val="multilevel"/>
    <w:tmpl w:val="0BAE57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112C0E"/>
    <w:multiLevelType w:val="hybridMultilevel"/>
    <w:tmpl w:val="C284DD50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42352F6B"/>
    <w:multiLevelType w:val="hybridMultilevel"/>
    <w:tmpl w:val="A84AB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365735"/>
    <w:multiLevelType w:val="multilevel"/>
    <w:tmpl w:val="C54EE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EC96687"/>
    <w:multiLevelType w:val="hybridMultilevel"/>
    <w:tmpl w:val="1646C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OwMDMxMDK1MDIzMTNT0lEKTi0uzszPAykwrAUA1g2wlywAAAA="/>
  </w:docVars>
  <w:rsids>
    <w:rsidRoot w:val="007A20E7"/>
    <w:rsid w:val="00714CBB"/>
    <w:rsid w:val="007A20E7"/>
    <w:rsid w:val="00971117"/>
    <w:rsid w:val="009B1C35"/>
    <w:rsid w:val="00F93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2CC92"/>
  <w15:chartTrackingRefBased/>
  <w15:docId w15:val="{37CF6F8F-0D37-4835-A518-89EB73D8E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B1C3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1C35"/>
    <w:pPr>
      <w:jc w:val="both"/>
      <w:outlineLvl w:val="1"/>
    </w:pPr>
    <w:rPr>
      <w:rFonts w:ascii="Times New Roman" w:hAnsi="Times New Roman" w:cs="Times New Roman"/>
      <w:b/>
      <w:bCs/>
      <w:sz w:val="28"/>
      <w:szCs w:val="28"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1C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1C3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1C3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B1C3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B1C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B1C3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B1C35"/>
    <w:rPr>
      <w:rFonts w:ascii="Times New Roman" w:hAnsi="Times New Roman" w:cs="Times New Roman"/>
      <w:b/>
      <w:bCs/>
      <w:sz w:val="28"/>
      <w:szCs w:val="2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5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4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721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8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660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2805903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9078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50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683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036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541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630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65220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7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52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bit.ly/2GLAhe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7</Words>
  <Characters>1123</Characters>
  <Application>Microsoft Office Word</Application>
  <DocSecurity>0</DocSecurity>
  <Lines>9</Lines>
  <Paragraphs>2</Paragraphs>
  <ScaleCrop>false</ScaleCrop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bhatti</dc:creator>
  <cp:keywords/>
  <dc:description/>
  <cp:lastModifiedBy>hassan bhatti</cp:lastModifiedBy>
  <cp:revision>2</cp:revision>
  <dcterms:created xsi:type="dcterms:W3CDTF">2020-10-11T10:39:00Z</dcterms:created>
  <dcterms:modified xsi:type="dcterms:W3CDTF">2020-10-11T10:46:00Z</dcterms:modified>
</cp:coreProperties>
</file>